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EB4B26" w14:textId="77777777" w:rsidR="005E2F02" w:rsidRDefault="005E2F02">
      <w:r>
        <w:rPr>
          <w:noProof/>
        </w:rPr>
        <w:drawing>
          <wp:inline distT="0" distB="0" distL="0" distR="0" wp14:anchorId="2FA16816" wp14:editId="6A367398">
            <wp:extent cx="10175355" cy="5638800"/>
            <wp:effectExtent l="0" t="0" r="0" b="0"/>
            <wp:docPr id="1" name="Picture 1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Map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0185804" cy="5644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E2F02" w:rsidSect="005E2F02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NjUyNDM0MzE1M7RQ0lEKTi0uzszPAykwrAUAUq3xlSwAAAA="/>
  </w:docVars>
  <w:rsids>
    <w:rsidRoot w:val="005E2F02"/>
    <w:rsid w:val="005E2F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21F0EC"/>
  <w15:chartTrackingRefBased/>
  <w15:docId w15:val="{B8C9F22D-F7D7-4EC5-A306-586FE23A54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CCE7196BD9884EBEF107934836B4B7" ma:contentTypeVersion="17" ma:contentTypeDescription="Create a new document." ma:contentTypeScope="" ma:versionID="9e90f5115f981a3f2ed9bab2ad5b284b">
  <xsd:schema xmlns:xsd="http://www.w3.org/2001/XMLSchema" xmlns:xs="http://www.w3.org/2001/XMLSchema" xmlns:p="http://schemas.microsoft.com/office/2006/metadata/properties" xmlns:ns2="f18aa713-3059-4af4-8e9e-81821b8c52ea" xmlns:ns3="a4387a1e-7a49-44ac-a115-7ca01a461a9a" targetNamespace="http://schemas.microsoft.com/office/2006/metadata/properties" ma:root="true" ma:fieldsID="75934ae224fc0f8f06628b2bb8b769f4" ns2:_="" ns3:_="">
    <xsd:import namespace="f18aa713-3059-4af4-8e9e-81821b8c52ea"/>
    <xsd:import namespace="a4387a1e-7a49-44ac-a115-7ca01a461a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8aa713-3059-4af4-8e9e-81821b8c52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45a22547-9540-4a74-be17-451eafd0841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387a1e-7a49-44ac-a115-7ca01a461a9a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8f3184a5-c723-448e-957c-abe2dbce719a}" ma:internalName="TaxCatchAll" ma:showField="CatchAllData" ma:web="a4387a1e-7a49-44ac-a115-7ca01a461a9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18aa713-3059-4af4-8e9e-81821b8c52ea">
      <Terms xmlns="http://schemas.microsoft.com/office/infopath/2007/PartnerControls"/>
    </lcf76f155ced4ddcb4097134ff3c332f>
    <TaxCatchAll xmlns="a4387a1e-7a49-44ac-a115-7ca01a461a9a" xsi:nil="true"/>
  </documentManagement>
</p:properties>
</file>

<file path=customXml/itemProps1.xml><?xml version="1.0" encoding="utf-8"?>
<ds:datastoreItem xmlns:ds="http://schemas.openxmlformats.org/officeDocument/2006/customXml" ds:itemID="{79E5C815-442F-4B99-89B6-F3638309F237}"/>
</file>

<file path=customXml/itemProps2.xml><?xml version="1.0" encoding="utf-8"?>
<ds:datastoreItem xmlns:ds="http://schemas.openxmlformats.org/officeDocument/2006/customXml" ds:itemID="{B2660F49-99F6-40F0-80D8-02BE486CA143}"/>
</file>

<file path=customXml/itemProps3.xml><?xml version="1.0" encoding="utf-8"?>
<ds:datastoreItem xmlns:ds="http://schemas.openxmlformats.org/officeDocument/2006/customXml" ds:itemID="{D9AD4760-28A4-4497-91EE-137EB40C238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art Legg</dc:creator>
  <cp:keywords/>
  <dc:description/>
  <cp:lastModifiedBy>Stuart Legg</cp:lastModifiedBy>
  <cp:revision>1</cp:revision>
  <cp:lastPrinted>2021-09-10T08:15:00Z</cp:lastPrinted>
  <dcterms:created xsi:type="dcterms:W3CDTF">2021-09-10T08:13:00Z</dcterms:created>
  <dcterms:modified xsi:type="dcterms:W3CDTF">2021-09-10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CCE7196BD9884EBEF107934836B4B7</vt:lpwstr>
  </property>
  <property fmtid="{D5CDD505-2E9C-101B-9397-08002B2CF9AE}" pid="3" name="Order">
    <vt:r8>2367200</vt:r8>
  </property>
  <property fmtid="{D5CDD505-2E9C-101B-9397-08002B2CF9AE}" pid="4" name="MediaServiceImageTags">
    <vt:lpwstr/>
  </property>
</Properties>
</file>